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13E0" w:rsidRPr="002D41FC" w:rsidRDefault="00191285">
      <w:pPr>
        <w:jc w:val="center"/>
      </w:pPr>
      <w:bookmarkStart w:id="0" w:name="OLE_LINK25"/>
      <w:bookmarkStart w:id="1" w:name="OLE_LINK24"/>
      <w:r w:rsidRPr="002D41FC">
        <w:t>STUDENTI CHIMICA FARMA</w:t>
      </w:r>
      <w:r w:rsidR="00D20B08" w:rsidRPr="002D41FC">
        <w:t>CEUTICAE TOSSICOLOGICA A.A. 2017/2018</w:t>
      </w:r>
    </w:p>
    <w:p w:rsidR="00CD13E0" w:rsidRPr="002D41FC" w:rsidRDefault="002D41FC">
      <w:pPr>
        <w:jc w:val="center"/>
      </w:pPr>
      <w:r>
        <w:t>LAUREA SPECIALISTICA: O41/681</w:t>
      </w:r>
    </w:p>
    <w:p w:rsidR="00CD13E0" w:rsidRPr="002D41FC" w:rsidRDefault="00CD13E0" w:rsidP="002D41FC">
      <w:pPr>
        <w:jc w:val="center"/>
        <w:rPr>
          <w:sz w:val="32"/>
          <w:szCs w:val="32"/>
        </w:rPr>
      </w:pPr>
    </w:p>
    <w:bookmarkEnd w:id="0"/>
    <w:bookmarkEnd w:id="1"/>
    <w:tbl>
      <w:tblPr>
        <w:tblW w:w="9449" w:type="dxa"/>
        <w:tblInd w:w="-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80"/>
        <w:gridCol w:w="1862"/>
        <w:gridCol w:w="3914"/>
        <w:gridCol w:w="2693"/>
      </w:tblGrid>
      <w:tr w:rsidR="00E26F53" w:rsidTr="00563014">
        <w:trPr>
          <w:trHeight w:val="789"/>
        </w:trPr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6F53" w:rsidRPr="00781F94" w:rsidRDefault="00E26F53" w:rsidP="00781F94">
            <w:pPr>
              <w:ind w:left="360"/>
              <w:rPr>
                <w:b/>
                <w:sz w:val="36"/>
                <w:szCs w:val="36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26F53" w:rsidRDefault="00E26F53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Matricola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26F53" w:rsidRDefault="00E26F53" w:rsidP="001326F4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Punteggio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26F53" w:rsidRPr="00E73EAB" w:rsidRDefault="00E26F53" w:rsidP="001326F4">
            <w:pPr>
              <w:jc w:val="center"/>
              <w:rPr>
                <w:b/>
                <w:sz w:val="44"/>
                <w:szCs w:val="44"/>
              </w:rPr>
            </w:pPr>
            <w:r>
              <w:rPr>
                <w:b/>
                <w:sz w:val="44"/>
                <w:szCs w:val="44"/>
              </w:rPr>
              <w:t>Voto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8100107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6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30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0503E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0503E7">
              <w:rPr>
                <w:sz w:val="28"/>
                <w:szCs w:val="28"/>
                <w:highlight w:val="yellow"/>
              </w:rPr>
              <w:t>681001662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0503E7" w:rsidRDefault="00EF3A74" w:rsidP="001326F4">
            <w:pPr>
              <w:jc w:val="center"/>
              <w:rPr>
                <w:highlight w:val="yellow"/>
              </w:rPr>
            </w:pPr>
            <w:r w:rsidRPr="000503E7">
              <w:rPr>
                <w:sz w:val="44"/>
                <w:szCs w:val="44"/>
                <w:highlight w:val="yellow"/>
              </w:rPr>
              <w:t>34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0503E7" w:rsidRDefault="00EF3A74" w:rsidP="001326F4">
            <w:pPr>
              <w:jc w:val="center"/>
              <w:rPr>
                <w:highlight w:val="yellow"/>
              </w:rPr>
            </w:pPr>
            <w:r w:rsidRPr="000503E7">
              <w:rPr>
                <w:sz w:val="44"/>
                <w:szCs w:val="44"/>
                <w:highlight w:val="yellow"/>
              </w:rPr>
              <w:t>17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B23F64" w:rsidRDefault="00EF3A74" w:rsidP="001326F4">
            <w:pPr>
              <w:jc w:val="center"/>
              <w:rPr>
                <w:sz w:val="28"/>
                <w:szCs w:val="28"/>
                <w:highlight w:val="yellow"/>
              </w:rPr>
            </w:pPr>
            <w:r w:rsidRPr="00B23F64">
              <w:rPr>
                <w:sz w:val="28"/>
                <w:szCs w:val="28"/>
                <w:highlight w:val="yellow"/>
              </w:rPr>
              <w:t>68100176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B23F64" w:rsidRDefault="00EF3A74" w:rsidP="001326F4">
            <w:pPr>
              <w:jc w:val="center"/>
              <w:rPr>
                <w:highlight w:val="yellow"/>
              </w:rPr>
            </w:pPr>
            <w:r w:rsidRPr="00B23F64">
              <w:rPr>
                <w:sz w:val="44"/>
                <w:szCs w:val="44"/>
                <w:highlight w:val="yellow"/>
              </w:rPr>
              <w:t>19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B23F64" w:rsidRDefault="00EF3A74" w:rsidP="001326F4">
            <w:pPr>
              <w:jc w:val="center"/>
              <w:rPr>
                <w:highlight w:val="yellow"/>
              </w:rPr>
            </w:pPr>
            <w:r w:rsidRPr="00B23F64">
              <w:rPr>
                <w:sz w:val="44"/>
                <w:szCs w:val="44"/>
                <w:highlight w:val="yellow"/>
              </w:rPr>
              <w:t>9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8100246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9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8100250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4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7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05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4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064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0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109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1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5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116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5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7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25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27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3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264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33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6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30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0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36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32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6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37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33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6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38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25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2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410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7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8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bookmarkStart w:id="2" w:name="_GoBack"/>
            <w:r>
              <w:rPr>
                <w:sz w:val="28"/>
                <w:szCs w:val="28"/>
              </w:rPr>
              <w:t>O41000456</w:t>
            </w:r>
            <w:bookmarkEnd w:id="2"/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9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46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5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7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473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9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482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7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8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500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3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6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50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38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19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504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8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513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5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7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566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8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4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4D270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 w:rsidRPr="004D2704">
              <w:rPr>
                <w:sz w:val="28"/>
                <w:szCs w:val="28"/>
              </w:rPr>
              <w:t>O41000580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3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583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27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3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584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8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590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4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7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600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23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1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61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9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62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7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8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632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9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781F9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 w:rsidRPr="00781F94">
              <w:rPr>
                <w:sz w:val="28"/>
                <w:szCs w:val="28"/>
              </w:rPr>
              <w:t>O41000672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5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7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06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2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6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15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8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4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19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57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28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24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33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3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1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35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4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3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3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43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1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5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45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1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0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4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8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4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8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9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55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6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30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394F4D" w:rsidRDefault="00EF3A74" w:rsidP="001326F4">
            <w:pPr>
              <w:jc w:val="center"/>
              <w:rPr>
                <w:sz w:val="28"/>
                <w:szCs w:val="28"/>
              </w:rPr>
            </w:pPr>
            <w:r w:rsidRPr="00394F4D">
              <w:rPr>
                <w:sz w:val="28"/>
                <w:szCs w:val="28"/>
              </w:rPr>
              <w:t>O41000756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3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18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75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23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1.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6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2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6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70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8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4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72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0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7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6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30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79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9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8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5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7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83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3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D8297F" w:rsidRDefault="00EF3A74" w:rsidP="001326F4">
            <w:pPr>
              <w:jc w:val="center"/>
              <w:rPr>
                <w:sz w:val="28"/>
                <w:szCs w:val="28"/>
              </w:rPr>
            </w:pPr>
            <w:r w:rsidRPr="00D8297F">
              <w:rPr>
                <w:sz w:val="28"/>
                <w:szCs w:val="28"/>
              </w:rPr>
              <w:t>O41000786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6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3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87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2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1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79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2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1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804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2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6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808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20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0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812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3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6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781F9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63DC1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 w:rsidRPr="00811837">
              <w:rPr>
                <w:sz w:val="28"/>
                <w:szCs w:val="28"/>
                <w:highlight w:val="yellow"/>
              </w:rPr>
              <w:t>O41000816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tabs>
                <w:tab w:val="left" w:pos="5778"/>
              </w:tabs>
              <w:jc w:val="center"/>
              <w:rPr>
                <w:sz w:val="44"/>
                <w:szCs w:val="44"/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30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811837" w:rsidRDefault="00EF3A74" w:rsidP="001326F4">
            <w:pPr>
              <w:jc w:val="center"/>
              <w:rPr>
                <w:sz w:val="44"/>
                <w:szCs w:val="44"/>
                <w:highlight w:val="yellow"/>
              </w:rPr>
            </w:pPr>
            <w:r w:rsidRPr="00811837">
              <w:rPr>
                <w:sz w:val="44"/>
                <w:szCs w:val="44"/>
                <w:highlight w:val="yellow"/>
              </w:rPr>
              <w:t>15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83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1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0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835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3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1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394F4D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 w:rsidRPr="00394F4D">
              <w:rPr>
                <w:sz w:val="28"/>
                <w:szCs w:val="28"/>
              </w:rPr>
              <w:t>O4100084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50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845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47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23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846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39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19.5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41000990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38</w:t>
            </w:r>
            <w:r w:rsidRPr="009A194A">
              <w:rPr>
                <w:sz w:val="44"/>
                <w:szCs w:val="44"/>
              </w:rPr>
              <w:t>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Default="00EF3A74" w:rsidP="001326F4">
            <w:pPr>
              <w:jc w:val="center"/>
            </w:pPr>
            <w:r>
              <w:rPr>
                <w:sz w:val="44"/>
                <w:szCs w:val="44"/>
              </w:rPr>
              <w:t>19</w:t>
            </w:r>
            <w:r w:rsidRPr="00FA4810">
              <w:rPr>
                <w:sz w:val="44"/>
                <w:szCs w:val="44"/>
              </w:rPr>
              <w:t>/30</w:t>
            </w:r>
          </w:p>
        </w:tc>
      </w:tr>
      <w:tr w:rsidR="00EF3A74" w:rsidTr="00563014">
        <w:tc>
          <w:tcPr>
            <w:tcW w:w="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3A74" w:rsidRPr="00781F94" w:rsidRDefault="00EF3A74" w:rsidP="001326F4">
            <w:pPr>
              <w:pStyle w:val="Paragrafoelenco"/>
              <w:numPr>
                <w:ilvl w:val="0"/>
                <w:numId w:val="3"/>
              </w:numPr>
              <w:tabs>
                <w:tab w:val="left" w:pos="5778"/>
              </w:tabs>
              <w:rPr>
                <w:sz w:val="28"/>
                <w:szCs w:val="28"/>
              </w:rPr>
            </w:pPr>
          </w:p>
        </w:tc>
        <w:tc>
          <w:tcPr>
            <w:tcW w:w="18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B23F64" w:rsidRDefault="00EF3A74" w:rsidP="001326F4">
            <w:pPr>
              <w:tabs>
                <w:tab w:val="left" w:pos="5778"/>
              </w:tabs>
              <w:jc w:val="center"/>
              <w:rPr>
                <w:sz w:val="28"/>
                <w:szCs w:val="28"/>
                <w:highlight w:val="yellow"/>
              </w:rPr>
            </w:pPr>
            <w:r>
              <w:rPr>
                <w:sz w:val="28"/>
                <w:szCs w:val="28"/>
                <w:highlight w:val="yellow"/>
              </w:rPr>
              <w:t>O41001111</w:t>
            </w:r>
          </w:p>
        </w:tc>
        <w:tc>
          <w:tcPr>
            <w:tcW w:w="3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B23F64" w:rsidRDefault="00EF3A74" w:rsidP="001326F4">
            <w:pPr>
              <w:jc w:val="center"/>
              <w:rPr>
                <w:highlight w:val="yellow"/>
              </w:rPr>
            </w:pPr>
            <w:r w:rsidRPr="00B23F64">
              <w:rPr>
                <w:sz w:val="44"/>
                <w:szCs w:val="44"/>
                <w:highlight w:val="yellow"/>
              </w:rPr>
              <w:t>32/60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F3A74" w:rsidRPr="00B23F64" w:rsidRDefault="00EF3A74" w:rsidP="001326F4">
            <w:pPr>
              <w:jc w:val="center"/>
              <w:rPr>
                <w:highlight w:val="yellow"/>
              </w:rPr>
            </w:pPr>
            <w:r w:rsidRPr="00B23F64">
              <w:rPr>
                <w:sz w:val="44"/>
                <w:szCs w:val="44"/>
                <w:highlight w:val="yellow"/>
              </w:rPr>
              <w:t>16/30</w:t>
            </w:r>
          </w:p>
        </w:tc>
      </w:tr>
    </w:tbl>
    <w:p w:rsidR="00CD13E0" w:rsidRPr="007F02F1" w:rsidRDefault="00CD13E0" w:rsidP="008D428C">
      <w:pPr>
        <w:rPr>
          <w:i/>
        </w:rPr>
      </w:pPr>
    </w:p>
    <w:sectPr w:rsidR="00CD13E0" w:rsidRPr="007F02F1">
      <w:pgSz w:w="11906" w:h="16838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3BE" w:rsidRDefault="00F803BE">
      <w:r>
        <w:separator/>
      </w:r>
    </w:p>
  </w:endnote>
  <w:endnote w:type="continuationSeparator" w:id="0">
    <w:p w:rsidR="00F803BE" w:rsidRDefault="00F80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3BE" w:rsidRDefault="00F803BE">
      <w:r>
        <w:rPr>
          <w:color w:val="000000"/>
        </w:rPr>
        <w:separator/>
      </w:r>
    </w:p>
  </w:footnote>
  <w:footnote w:type="continuationSeparator" w:id="0">
    <w:p w:rsidR="00F803BE" w:rsidRDefault="00F80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F5DA3"/>
    <w:multiLevelType w:val="hybridMultilevel"/>
    <w:tmpl w:val="AE94E66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26EC9"/>
    <w:multiLevelType w:val="hybridMultilevel"/>
    <w:tmpl w:val="4C8C17A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B02EDF"/>
    <w:multiLevelType w:val="hybridMultilevel"/>
    <w:tmpl w:val="C158FF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08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jSxsDA1NDAxMjJV0lEKTi0uzszPAykwrQUALAQ3xCwAAAA="/>
  </w:docVars>
  <w:rsids>
    <w:rsidRoot w:val="00CD13E0"/>
    <w:rsid w:val="0002381E"/>
    <w:rsid w:val="000503E7"/>
    <w:rsid w:val="00093AF2"/>
    <w:rsid w:val="00094313"/>
    <w:rsid w:val="000D01B1"/>
    <w:rsid w:val="000E40D5"/>
    <w:rsid w:val="000F2197"/>
    <w:rsid w:val="000F558F"/>
    <w:rsid w:val="00121A74"/>
    <w:rsid w:val="00122D07"/>
    <w:rsid w:val="001326F4"/>
    <w:rsid w:val="0015609E"/>
    <w:rsid w:val="00163DC1"/>
    <w:rsid w:val="0018217F"/>
    <w:rsid w:val="00185B27"/>
    <w:rsid w:val="00191285"/>
    <w:rsid w:val="001925C0"/>
    <w:rsid w:val="001D0ABE"/>
    <w:rsid w:val="001F3998"/>
    <w:rsid w:val="001F3AEF"/>
    <w:rsid w:val="001F4D3F"/>
    <w:rsid w:val="001F6E5B"/>
    <w:rsid w:val="001F7FCA"/>
    <w:rsid w:val="00213FC9"/>
    <w:rsid w:val="0023778D"/>
    <w:rsid w:val="00274F98"/>
    <w:rsid w:val="00295124"/>
    <w:rsid w:val="002958F8"/>
    <w:rsid w:val="002B38D2"/>
    <w:rsid w:val="002C04D9"/>
    <w:rsid w:val="002C306A"/>
    <w:rsid w:val="002D41FC"/>
    <w:rsid w:val="002E0C76"/>
    <w:rsid w:val="002F0288"/>
    <w:rsid w:val="00300AC4"/>
    <w:rsid w:val="003048FE"/>
    <w:rsid w:val="00320FAF"/>
    <w:rsid w:val="00346E5F"/>
    <w:rsid w:val="00361365"/>
    <w:rsid w:val="0036609B"/>
    <w:rsid w:val="00375C63"/>
    <w:rsid w:val="00380CEB"/>
    <w:rsid w:val="003834F5"/>
    <w:rsid w:val="00384425"/>
    <w:rsid w:val="00394F4D"/>
    <w:rsid w:val="003A0684"/>
    <w:rsid w:val="003A520F"/>
    <w:rsid w:val="003C08B6"/>
    <w:rsid w:val="003D012F"/>
    <w:rsid w:val="003D405F"/>
    <w:rsid w:val="003D51D6"/>
    <w:rsid w:val="00415B1E"/>
    <w:rsid w:val="00443D15"/>
    <w:rsid w:val="00460877"/>
    <w:rsid w:val="004752F5"/>
    <w:rsid w:val="004B45AF"/>
    <w:rsid w:val="004B63D3"/>
    <w:rsid w:val="004D2704"/>
    <w:rsid w:val="004D4DB4"/>
    <w:rsid w:val="004D513B"/>
    <w:rsid w:val="004E1127"/>
    <w:rsid w:val="00506381"/>
    <w:rsid w:val="00517A33"/>
    <w:rsid w:val="00525A2E"/>
    <w:rsid w:val="00525C05"/>
    <w:rsid w:val="00542442"/>
    <w:rsid w:val="00563014"/>
    <w:rsid w:val="00582692"/>
    <w:rsid w:val="005965DB"/>
    <w:rsid w:val="005D328A"/>
    <w:rsid w:val="005E517A"/>
    <w:rsid w:val="005F6750"/>
    <w:rsid w:val="00646ACF"/>
    <w:rsid w:val="00657EB9"/>
    <w:rsid w:val="00665A07"/>
    <w:rsid w:val="006757AB"/>
    <w:rsid w:val="00683223"/>
    <w:rsid w:val="00692769"/>
    <w:rsid w:val="00695D46"/>
    <w:rsid w:val="006A0A8F"/>
    <w:rsid w:val="006A4035"/>
    <w:rsid w:val="006B08DA"/>
    <w:rsid w:val="006C2593"/>
    <w:rsid w:val="006D06DD"/>
    <w:rsid w:val="006D41D0"/>
    <w:rsid w:val="0070044F"/>
    <w:rsid w:val="00706415"/>
    <w:rsid w:val="00711F21"/>
    <w:rsid w:val="00750143"/>
    <w:rsid w:val="00781F94"/>
    <w:rsid w:val="007A66E2"/>
    <w:rsid w:val="007B1E93"/>
    <w:rsid w:val="007F02F1"/>
    <w:rsid w:val="007F3110"/>
    <w:rsid w:val="00805512"/>
    <w:rsid w:val="00811837"/>
    <w:rsid w:val="00814426"/>
    <w:rsid w:val="008150E8"/>
    <w:rsid w:val="00837E4E"/>
    <w:rsid w:val="00840910"/>
    <w:rsid w:val="008416B1"/>
    <w:rsid w:val="0084280B"/>
    <w:rsid w:val="00875B68"/>
    <w:rsid w:val="00885698"/>
    <w:rsid w:val="008A5763"/>
    <w:rsid w:val="008B07A2"/>
    <w:rsid w:val="008C35F6"/>
    <w:rsid w:val="008C4965"/>
    <w:rsid w:val="008D428C"/>
    <w:rsid w:val="0090137E"/>
    <w:rsid w:val="00905DAD"/>
    <w:rsid w:val="00905FA7"/>
    <w:rsid w:val="00923366"/>
    <w:rsid w:val="009575E1"/>
    <w:rsid w:val="0098141F"/>
    <w:rsid w:val="009D61E2"/>
    <w:rsid w:val="009E3DBA"/>
    <w:rsid w:val="009E44FA"/>
    <w:rsid w:val="00A006C7"/>
    <w:rsid w:val="00A32905"/>
    <w:rsid w:val="00A3447F"/>
    <w:rsid w:val="00A3640B"/>
    <w:rsid w:val="00A426BD"/>
    <w:rsid w:val="00A655E3"/>
    <w:rsid w:val="00A74114"/>
    <w:rsid w:val="00A749B8"/>
    <w:rsid w:val="00A754FF"/>
    <w:rsid w:val="00A81C56"/>
    <w:rsid w:val="00AA4786"/>
    <w:rsid w:val="00AB0B4A"/>
    <w:rsid w:val="00AB546E"/>
    <w:rsid w:val="00AD3102"/>
    <w:rsid w:val="00B056F0"/>
    <w:rsid w:val="00B0701E"/>
    <w:rsid w:val="00B14918"/>
    <w:rsid w:val="00B23F64"/>
    <w:rsid w:val="00B435D8"/>
    <w:rsid w:val="00B547BE"/>
    <w:rsid w:val="00BA00B3"/>
    <w:rsid w:val="00BA1038"/>
    <w:rsid w:val="00BC64AB"/>
    <w:rsid w:val="00BE1CB0"/>
    <w:rsid w:val="00BE7206"/>
    <w:rsid w:val="00C029C8"/>
    <w:rsid w:val="00C1258F"/>
    <w:rsid w:val="00C34F76"/>
    <w:rsid w:val="00C46B3B"/>
    <w:rsid w:val="00C557E7"/>
    <w:rsid w:val="00C85972"/>
    <w:rsid w:val="00CC5CA6"/>
    <w:rsid w:val="00CD13E0"/>
    <w:rsid w:val="00CF644A"/>
    <w:rsid w:val="00D20B08"/>
    <w:rsid w:val="00D45FF4"/>
    <w:rsid w:val="00D53C07"/>
    <w:rsid w:val="00D659A5"/>
    <w:rsid w:val="00D8297F"/>
    <w:rsid w:val="00D8496D"/>
    <w:rsid w:val="00D97E64"/>
    <w:rsid w:val="00DF1864"/>
    <w:rsid w:val="00E234BF"/>
    <w:rsid w:val="00E26F53"/>
    <w:rsid w:val="00E33E2C"/>
    <w:rsid w:val="00E37693"/>
    <w:rsid w:val="00E73EAB"/>
    <w:rsid w:val="00E817DA"/>
    <w:rsid w:val="00EA28DC"/>
    <w:rsid w:val="00EB7A8C"/>
    <w:rsid w:val="00EC2901"/>
    <w:rsid w:val="00EC34C9"/>
    <w:rsid w:val="00EF3A74"/>
    <w:rsid w:val="00F13956"/>
    <w:rsid w:val="00F571CB"/>
    <w:rsid w:val="00F57FD5"/>
    <w:rsid w:val="00F722B6"/>
    <w:rsid w:val="00F771A4"/>
    <w:rsid w:val="00F7730A"/>
    <w:rsid w:val="00F803BE"/>
    <w:rsid w:val="00F82876"/>
    <w:rsid w:val="00FA0C25"/>
    <w:rsid w:val="00FA4353"/>
    <w:rsid w:val="00FB438E"/>
    <w:rsid w:val="00FE33B0"/>
    <w:rsid w:val="00FF3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F8B3D"/>
  <w15:docId w15:val="{06315B39-3164-43E6-943F-88E4C5941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it-IT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pPr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paragraph" w:styleId="Titolo1">
    <w:name w:val="heading 1"/>
    <w:basedOn w:val="Normale"/>
    <w:next w:val="Normale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Titolo2">
    <w:name w:val="heading 2"/>
    <w:basedOn w:val="Normale"/>
    <w:next w:val="Normale"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  <w:lang w:eastAsia="en-US"/>
    </w:rPr>
  </w:style>
  <w:style w:type="paragraph" w:styleId="Titolo3">
    <w:name w:val="heading 3"/>
    <w:basedOn w:val="Normale"/>
    <w:next w:val="Normale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itolo2Carattere">
    <w:name w:val="Titolo 2 Carattere"/>
    <w:basedOn w:val="Carpredefinitoparagrafo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Titolo3Carattere">
    <w:name w:val="Titolo 3 Carattere"/>
    <w:basedOn w:val="Carpredefinitoparagrafo"/>
    <w:rPr>
      <w:rFonts w:ascii="Cambria" w:eastAsia="Times New Roman" w:hAnsi="Cambria" w:cs="Times New Roman"/>
      <w:b/>
      <w:bCs/>
      <w:color w:val="4F81BD"/>
    </w:rPr>
  </w:style>
  <w:style w:type="paragraph" w:styleId="Nessunaspaziatura">
    <w:name w:val="No Spacing"/>
    <w:pPr>
      <w:suppressAutoHyphens/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F3837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F3837"/>
    <w:rPr>
      <w:rFonts w:ascii="Segoe UI" w:eastAsia="Times New Roman" w:hAnsi="Segoe UI" w:cs="Segoe UI"/>
      <w:sz w:val="18"/>
      <w:szCs w:val="18"/>
      <w:lang w:eastAsia="it-IT"/>
    </w:rPr>
  </w:style>
  <w:style w:type="paragraph" w:styleId="Paragrafoelenco">
    <w:name w:val="List Paragraph"/>
    <w:basedOn w:val="Normale"/>
    <w:uiPriority w:val="34"/>
    <w:qFormat/>
    <w:rsid w:val="001821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97113-AFCB-4F10-96A4-F49BD2353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tente Windows</cp:lastModifiedBy>
  <cp:revision>6</cp:revision>
  <cp:lastPrinted>2017-10-17T08:14:00Z</cp:lastPrinted>
  <dcterms:created xsi:type="dcterms:W3CDTF">2018-03-10T11:07:00Z</dcterms:created>
  <dcterms:modified xsi:type="dcterms:W3CDTF">2018-03-12T08:20:00Z</dcterms:modified>
</cp:coreProperties>
</file>